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D0E3E" w14:textId="48D95010" w:rsidR="00E56BC5" w:rsidRPr="009E1301" w:rsidRDefault="001F1FC9" w:rsidP="005C1C82">
      <w:pPr>
        <w:spacing w:after="360" w:line="240" w:lineRule="auto"/>
        <w:jc w:val="center"/>
        <w:rPr>
          <w:rFonts w:ascii="Söhne Halbfett" w:hAnsi="Söhne Halbfett" w:cs="Arial"/>
          <w:caps/>
          <w:spacing w:val="57"/>
          <w:sz w:val="28"/>
          <w:szCs w:val="28"/>
          <w:lang w:val="en"/>
        </w:rPr>
      </w:pPr>
      <w:r w:rsidRPr="009E1301">
        <w:rPr>
          <w:rFonts w:ascii="Söhne Kräftig" w:hAnsi="Söhne Kräftig" w:cs="Arial"/>
          <w:caps/>
          <w:spacing w:val="57"/>
          <w:sz w:val="24"/>
          <w:szCs w:val="24"/>
        </w:rPr>
        <w:t>C</w:t>
      </w:r>
      <w:r w:rsidR="0000572E" w:rsidRPr="009E1301">
        <w:rPr>
          <w:rFonts w:ascii="Söhne Kräftig" w:hAnsi="Söhne Kräftig" w:cs="Arial"/>
          <w:caps/>
          <w:spacing w:val="57"/>
          <w:sz w:val="24"/>
          <w:szCs w:val="24"/>
        </w:rPr>
        <w:t xml:space="preserve">hapter </w:t>
      </w:r>
      <w:r w:rsidR="00E56BC5" w:rsidRPr="009E1301">
        <w:rPr>
          <w:rFonts w:ascii="Söhne Kräftig" w:hAnsi="Söhne Kräftig" w:cs="Arial"/>
          <w:caps/>
          <w:spacing w:val="57"/>
          <w:sz w:val="24"/>
          <w:szCs w:val="24"/>
        </w:rPr>
        <w:t>X</w:t>
      </w:r>
      <w:r w:rsidR="0000572E" w:rsidRPr="009E1301">
        <w:rPr>
          <w:rFonts w:ascii="Söhne Kräftig" w:hAnsi="Söhne Kräftig" w:cs="Arial"/>
          <w:caps/>
          <w:spacing w:val="57"/>
          <w:sz w:val="24"/>
          <w:szCs w:val="24"/>
        </w:rPr>
        <w:t>.</w:t>
      </w:r>
      <w:r w:rsidR="00CF1B79" w:rsidRPr="009E1301">
        <w:rPr>
          <w:rFonts w:ascii="Söhne Kräftig" w:hAnsi="Söhne Kräftig" w:cs="Arial"/>
          <w:caps/>
          <w:spacing w:val="57"/>
          <w:sz w:val="24"/>
          <w:szCs w:val="24"/>
        </w:rPr>
        <w:t>z</w:t>
      </w:r>
      <w:r w:rsidR="0000572E" w:rsidRPr="009E1301">
        <w:rPr>
          <w:rFonts w:ascii="Söhne Kräftig" w:hAnsi="Söhne Kräftig" w:cs="Arial"/>
          <w:caps/>
          <w:spacing w:val="57"/>
          <w:sz w:val="24"/>
          <w:szCs w:val="24"/>
        </w:rPr>
        <w:t>.</w:t>
      </w:r>
      <w:r w:rsidR="0000572E" w:rsidRPr="009E1301">
        <w:rPr>
          <w:rFonts w:ascii="Söhne Kräftig" w:hAnsi="Söhne Kräftig" w:cs="Arial"/>
          <w:caps/>
          <w:spacing w:val="57"/>
          <w:szCs w:val="24"/>
        </w:rPr>
        <w:br/>
      </w:r>
      <w:r w:rsidR="0000572E" w:rsidRPr="00C952E9">
        <w:rPr>
          <w:rFonts w:ascii="Ottawa" w:hAnsi="Ottawa" w:cs="Arial"/>
          <w:caps/>
          <w:spacing w:val="57"/>
          <w:sz w:val="28"/>
          <w:szCs w:val="28"/>
        </w:rPr>
        <w:br/>
      </w:r>
      <w:bookmarkStart w:id="0" w:name="_Hlk31782734"/>
      <w:r w:rsidR="00E56BC5" w:rsidRPr="009E1301">
        <w:rPr>
          <w:rFonts w:ascii="Söhne Halbfett" w:hAnsi="Söhne Halbfett" w:cs="Arial"/>
          <w:caps/>
          <w:spacing w:val="57"/>
          <w:sz w:val="28"/>
          <w:szCs w:val="28"/>
          <w:lang w:val="en"/>
        </w:rPr>
        <w:t xml:space="preserve">Infection with </w:t>
      </w:r>
      <w:r w:rsidR="00387FD7" w:rsidRPr="009E1301">
        <w:rPr>
          <w:rFonts w:ascii="Söhne Halbfett" w:hAnsi="Söhne Halbfett" w:cs="Arial"/>
          <w:caps/>
          <w:spacing w:val="57"/>
          <w:sz w:val="28"/>
          <w:szCs w:val="28"/>
          <w:lang w:val="en"/>
        </w:rPr>
        <w:t xml:space="preserve">CAMELPOX </w:t>
      </w:r>
      <w:r w:rsidR="00E56BC5" w:rsidRPr="009E1301">
        <w:rPr>
          <w:rFonts w:ascii="Söhne Halbfett" w:hAnsi="Söhne Halbfett" w:cs="Arial"/>
          <w:caps/>
          <w:spacing w:val="57"/>
          <w:sz w:val="28"/>
          <w:szCs w:val="28"/>
          <w:lang w:val="en"/>
        </w:rPr>
        <w:t>virus</w:t>
      </w:r>
      <w:bookmarkEnd w:id="0"/>
    </w:p>
    <w:p w14:paraId="7B05976E" w14:textId="0A81B9B0" w:rsidR="0000572E" w:rsidRPr="00BD7117" w:rsidRDefault="0000572E" w:rsidP="00A826C1">
      <w:pPr>
        <w:spacing w:after="240" w:line="240" w:lineRule="auto"/>
        <w:jc w:val="center"/>
        <w:rPr>
          <w:rFonts w:ascii="Söhne Halbfett" w:hAnsi="Söhne Halbfett" w:cs="Arial"/>
          <w:sz w:val="18"/>
          <w:szCs w:val="20"/>
        </w:rPr>
      </w:pPr>
      <w:r w:rsidRPr="00BD7117">
        <w:rPr>
          <w:rFonts w:ascii="Söhne Halbfett" w:hAnsi="Söhne Halbfett" w:cs="Arial"/>
          <w:sz w:val="18"/>
          <w:szCs w:val="20"/>
        </w:rPr>
        <w:t xml:space="preserve">Article </w:t>
      </w:r>
      <w:r w:rsidR="00E56BC5" w:rsidRPr="00BD7117">
        <w:rPr>
          <w:rFonts w:ascii="Söhne Halbfett" w:hAnsi="Söhne Halbfett" w:cs="Arial"/>
          <w:sz w:val="18"/>
          <w:szCs w:val="20"/>
        </w:rPr>
        <w:t>X</w:t>
      </w:r>
      <w:r w:rsidRPr="00BD7117">
        <w:rPr>
          <w:rFonts w:ascii="Söhne Halbfett" w:hAnsi="Söhne Halbfett" w:cs="Arial"/>
          <w:sz w:val="18"/>
          <w:szCs w:val="20"/>
        </w:rPr>
        <w:t>.</w:t>
      </w:r>
      <w:r w:rsidR="00B33958" w:rsidRPr="00BD7117">
        <w:rPr>
          <w:rFonts w:ascii="Söhne Halbfett" w:hAnsi="Söhne Halbfett" w:cs="Arial"/>
          <w:sz w:val="18"/>
          <w:szCs w:val="20"/>
        </w:rPr>
        <w:t>Z</w:t>
      </w:r>
      <w:r w:rsidRPr="00BD7117">
        <w:rPr>
          <w:rFonts w:ascii="Söhne Halbfett" w:hAnsi="Söhne Halbfett" w:cs="Arial"/>
          <w:sz w:val="18"/>
          <w:szCs w:val="20"/>
        </w:rPr>
        <w:t>.1.</w:t>
      </w:r>
    </w:p>
    <w:p w14:paraId="63E35ABC" w14:textId="77777777" w:rsidR="00A96672" w:rsidRPr="00BD7117" w:rsidRDefault="00A96672" w:rsidP="00A826C1">
      <w:pPr>
        <w:spacing w:after="240" w:line="240" w:lineRule="auto"/>
        <w:rPr>
          <w:rFonts w:ascii="Söhne Halbfett" w:hAnsi="Söhne Halbfett" w:cs="Arial"/>
          <w:color w:val="000000" w:themeColor="text1"/>
          <w:sz w:val="18"/>
          <w:szCs w:val="18"/>
        </w:rPr>
      </w:pPr>
      <w:r w:rsidRPr="00BD7117">
        <w:rPr>
          <w:rFonts w:ascii="Söhne Halbfett" w:hAnsi="Söhne Halbfett" w:cs="Arial"/>
          <w:color w:val="000000" w:themeColor="text1"/>
          <w:sz w:val="18"/>
          <w:szCs w:val="18"/>
        </w:rPr>
        <w:t>General provisions</w:t>
      </w:r>
    </w:p>
    <w:p w14:paraId="241CC40D" w14:textId="710D4978" w:rsidR="00A96672" w:rsidRPr="00C952E9" w:rsidRDefault="00A96672" w:rsidP="00A826C1">
      <w:pPr>
        <w:spacing w:after="240" w:line="240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C952E9">
        <w:rPr>
          <w:rFonts w:ascii="Arial" w:hAnsi="Arial" w:cs="Arial"/>
          <w:color w:val="000000" w:themeColor="text1"/>
          <w:sz w:val="18"/>
          <w:szCs w:val="18"/>
        </w:rPr>
        <w:t>For the purposes of</w:t>
      </w:r>
      <w:r w:rsidR="00574A74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the </w:t>
      </w:r>
      <w:r w:rsidRPr="00C952E9">
        <w:rPr>
          <w:rFonts w:ascii="Arial" w:hAnsi="Arial" w:cs="Arial"/>
          <w:i/>
          <w:iCs/>
          <w:color w:val="000000" w:themeColor="text1"/>
          <w:sz w:val="18"/>
          <w:szCs w:val="18"/>
        </w:rPr>
        <w:t>Terrestrial Code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r w:rsidRPr="00C952E9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with </w:t>
      </w:r>
      <w:proofErr w:type="spellStart"/>
      <w:r w:rsidR="009F24E9">
        <w:rPr>
          <w:rFonts w:ascii="Arial" w:hAnsi="Arial" w:cs="Arial"/>
          <w:color w:val="000000" w:themeColor="text1"/>
          <w:sz w:val="18"/>
          <w:szCs w:val="18"/>
        </w:rPr>
        <w:t>c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virus is defined as an</w:t>
      </w:r>
      <w:r w:rsidR="00F86294" w:rsidRPr="00C952E9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C952E9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of dromedary and </w:t>
      </w:r>
      <w:proofErr w:type="spellStart"/>
      <w:r w:rsidR="00701EF7" w:rsidRPr="00C952E9">
        <w:rPr>
          <w:rFonts w:ascii="Arial" w:hAnsi="Arial" w:cs="Arial"/>
          <w:color w:val="000000" w:themeColor="text1"/>
          <w:sz w:val="18"/>
          <w:szCs w:val="18"/>
        </w:rPr>
        <w:t>b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>actrian</w:t>
      </w:r>
      <w:proofErr w:type="spellEnd"/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camels (</w:t>
      </w:r>
      <w:r w:rsidR="00E360A1" w:rsidRPr="00C952E9">
        <w:rPr>
          <w:rFonts w:ascii="Arial" w:hAnsi="Arial" w:cs="Arial"/>
          <w:color w:val="000000" w:themeColor="text1"/>
          <w:sz w:val="18"/>
          <w:szCs w:val="18"/>
        </w:rPr>
        <w:t xml:space="preserve">hereafter </w:t>
      </w:r>
      <w:r w:rsidR="003B0BEB" w:rsidRPr="00C952E9">
        <w:rPr>
          <w:rFonts w:ascii="Arial" w:hAnsi="Arial" w:cs="Arial"/>
          <w:color w:val="000000" w:themeColor="text1"/>
          <w:sz w:val="18"/>
          <w:szCs w:val="18"/>
        </w:rPr>
        <w:t>‘</w:t>
      </w:r>
      <w:r w:rsidR="00E360A1" w:rsidRPr="00C952E9">
        <w:rPr>
          <w:rFonts w:ascii="Arial" w:hAnsi="Arial" w:cs="Arial"/>
          <w:color w:val="000000" w:themeColor="text1"/>
          <w:sz w:val="18"/>
          <w:szCs w:val="18"/>
        </w:rPr>
        <w:t xml:space="preserve">susceptible 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>animal</w:t>
      </w:r>
      <w:r w:rsidR="00C06144" w:rsidRPr="00C952E9">
        <w:rPr>
          <w:rFonts w:ascii="Arial" w:hAnsi="Arial" w:cs="Arial"/>
          <w:color w:val="000000" w:themeColor="text1"/>
          <w:sz w:val="18"/>
          <w:szCs w:val="18"/>
        </w:rPr>
        <w:t>s</w:t>
      </w:r>
      <w:r w:rsidR="003B0BEB" w:rsidRPr="00C952E9">
        <w:rPr>
          <w:rFonts w:ascii="Arial" w:hAnsi="Arial" w:cs="Arial"/>
          <w:color w:val="000000" w:themeColor="text1"/>
          <w:sz w:val="18"/>
          <w:szCs w:val="18"/>
        </w:rPr>
        <w:t>’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) with </w:t>
      </w:r>
      <w:proofErr w:type="spellStart"/>
      <w:r w:rsidR="009F24E9">
        <w:rPr>
          <w:rFonts w:ascii="Arial" w:hAnsi="Arial" w:cs="Arial"/>
          <w:color w:val="000000" w:themeColor="text1"/>
          <w:sz w:val="18"/>
          <w:szCs w:val="18"/>
        </w:rPr>
        <w:t>c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virus</w:t>
      </w:r>
      <w:r w:rsidR="005D1409" w:rsidRPr="00C952E9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8B48ED" w:rsidRPr="00C952E9">
        <w:rPr>
          <w:rFonts w:ascii="Arial" w:hAnsi="Arial" w:cs="Arial"/>
          <w:color w:val="000000" w:themeColor="text1"/>
          <w:sz w:val="18"/>
          <w:szCs w:val="18"/>
        </w:rPr>
        <w:t xml:space="preserve">of genus </w:t>
      </w:r>
      <w:proofErr w:type="spellStart"/>
      <w:r w:rsidR="008B48ED" w:rsidRPr="006676EB">
        <w:rPr>
          <w:rFonts w:ascii="Arial" w:hAnsi="Arial" w:cs="Arial"/>
          <w:i/>
          <w:iCs/>
          <w:color w:val="000000" w:themeColor="text1"/>
          <w:sz w:val="18"/>
          <w:szCs w:val="18"/>
        </w:rPr>
        <w:t>Orthopo</w:t>
      </w:r>
      <w:r w:rsidR="00B85607" w:rsidRPr="006676EB">
        <w:rPr>
          <w:rFonts w:ascii="Arial" w:hAnsi="Arial" w:cs="Arial"/>
          <w:i/>
          <w:iCs/>
          <w:color w:val="000000" w:themeColor="text1"/>
          <w:sz w:val="18"/>
          <w:szCs w:val="18"/>
        </w:rPr>
        <w:t>x</w:t>
      </w:r>
      <w:r w:rsidR="008B48ED" w:rsidRPr="006676EB">
        <w:rPr>
          <w:rFonts w:ascii="Arial" w:hAnsi="Arial" w:cs="Arial"/>
          <w:i/>
          <w:iCs/>
          <w:color w:val="000000" w:themeColor="text1"/>
          <w:sz w:val="18"/>
          <w:szCs w:val="18"/>
        </w:rPr>
        <w:t>virus</w:t>
      </w:r>
      <w:proofErr w:type="spellEnd"/>
      <w:r w:rsidR="00B85607" w:rsidRPr="00C952E9">
        <w:rPr>
          <w:rFonts w:ascii="Arial" w:hAnsi="Arial" w:cs="Arial"/>
          <w:color w:val="000000" w:themeColor="text1"/>
          <w:sz w:val="18"/>
          <w:szCs w:val="18"/>
        </w:rPr>
        <w:t xml:space="preserve">, family </w:t>
      </w:r>
      <w:r w:rsidR="00B85607" w:rsidRPr="006676EB">
        <w:rPr>
          <w:rFonts w:ascii="Arial" w:hAnsi="Arial" w:cs="Arial"/>
          <w:i/>
          <w:iCs/>
          <w:color w:val="000000" w:themeColor="text1"/>
          <w:sz w:val="18"/>
          <w:szCs w:val="18"/>
        </w:rPr>
        <w:t>Poxviridae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>.</w:t>
      </w:r>
    </w:p>
    <w:p w14:paraId="7E99F3D2" w14:textId="3822DADE" w:rsidR="00A96672" w:rsidRPr="00C952E9" w:rsidRDefault="00A96672" w:rsidP="00A826C1">
      <w:pPr>
        <w:spacing w:after="240" w:line="240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C952E9">
        <w:rPr>
          <w:rFonts w:ascii="Arial" w:hAnsi="Arial" w:cs="Arial"/>
          <w:color w:val="000000" w:themeColor="text1"/>
          <w:sz w:val="18"/>
          <w:szCs w:val="18"/>
        </w:rPr>
        <w:t>The following defines</w:t>
      </w:r>
      <w:r w:rsidR="006D29E3" w:rsidRPr="00C952E9">
        <w:rPr>
          <w:rFonts w:ascii="Arial" w:hAnsi="Arial" w:cs="Arial"/>
          <w:color w:val="000000" w:themeColor="text1"/>
          <w:sz w:val="18"/>
          <w:szCs w:val="18"/>
        </w:rPr>
        <w:t xml:space="preserve"> the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occurrence of</w:t>
      </w:r>
      <w:r w:rsidR="00E94E09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C952E9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with </w:t>
      </w:r>
      <w:proofErr w:type="spellStart"/>
      <w:r w:rsidRPr="00C952E9">
        <w:rPr>
          <w:rFonts w:ascii="Arial" w:hAnsi="Arial" w:cs="Arial"/>
          <w:color w:val="000000" w:themeColor="text1"/>
          <w:sz w:val="18"/>
          <w:szCs w:val="18"/>
        </w:rPr>
        <w:t>camelpox</w:t>
      </w:r>
      <w:proofErr w:type="spellEnd"/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 virus:</w:t>
      </w:r>
    </w:p>
    <w:p w14:paraId="6FD6FC85" w14:textId="08261805" w:rsidR="00A96672" w:rsidRPr="00B92763" w:rsidRDefault="00B92763" w:rsidP="00A826C1">
      <w:pPr>
        <w:spacing w:after="240" w:line="240" w:lineRule="auto"/>
        <w:ind w:left="426" w:hanging="426"/>
        <w:jc w:val="both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1)</w:t>
      </w:r>
      <w:r w:rsidR="009E1301">
        <w:rPr>
          <w:rFonts w:ascii="Arial" w:hAnsi="Arial" w:cs="Arial"/>
          <w:color w:val="000000" w:themeColor="text1"/>
          <w:sz w:val="18"/>
          <w:szCs w:val="18"/>
        </w:rPr>
        <w:tab/>
      </w:r>
      <w:proofErr w:type="spellStart"/>
      <w:r w:rsidR="00510B02">
        <w:rPr>
          <w:rFonts w:ascii="Arial" w:hAnsi="Arial" w:cs="Arial"/>
          <w:color w:val="000000" w:themeColor="text1"/>
          <w:sz w:val="18"/>
          <w:szCs w:val="18"/>
        </w:rPr>
        <w:t>c</w:t>
      </w:r>
      <w:r w:rsidR="00A96672" w:rsidRPr="00B92763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="00A96672" w:rsidRPr="00B92763">
        <w:rPr>
          <w:rFonts w:ascii="Arial" w:hAnsi="Arial" w:cs="Arial"/>
          <w:color w:val="000000" w:themeColor="text1"/>
          <w:sz w:val="18"/>
          <w:szCs w:val="18"/>
        </w:rPr>
        <w:t xml:space="preserve"> virus has been isolated</w:t>
      </w:r>
      <w:r w:rsidR="001038B8" w:rsidRPr="00B92763">
        <w:rPr>
          <w:rFonts w:ascii="Arial" w:hAnsi="Arial" w:cs="Arial"/>
          <w:color w:val="000000" w:themeColor="text1"/>
          <w:sz w:val="18"/>
          <w:szCs w:val="18"/>
        </w:rPr>
        <w:t xml:space="preserve"> and identified as such</w:t>
      </w:r>
      <w:r w:rsidR="00A96672" w:rsidRPr="00B92763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1038B8" w:rsidRPr="00B92763">
        <w:rPr>
          <w:rFonts w:ascii="Arial" w:hAnsi="Arial" w:cs="Arial"/>
          <w:color w:val="000000" w:themeColor="text1"/>
          <w:sz w:val="18"/>
          <w:szCs w:val="18"/>
        </w:rPr>
        <w:t xml:space="preserve">in a </w:t>
      </w:r>
      <w:r w:rsidR="00A96672" w:rsidRPr="00B92763">
        <w:rPr>
          <w:rFonts w:ascii="Arial" w:hAnsi="Arial" w:cs="Arial"/>
          <w:color w:val="000000" w:themeColor="text1"/>
          <w:sz w:val="18"/>
          <w:szCs w:val="18"/>
        </w:rPr>
        <w:t xml:space="preserve">sample from a </w:t>
      </w:r>
      <w:r w:rsidR="001038B8" w:rsidRPr="00B92763">
        <w:rPr>
          <w:rFonts w:ascii="Arial" w:hAnsi="Arial" w:cs="Arial"/>
          <w:color w:val="000000" w:themeColor="text1"/>
          <w:sz w:val="18"/>
          <w:szCs w:val="18"/>
        </w:rPr>
        <w:t xml:space="preserve">susceptible </w:t>
      </w:r>
      <w:r w:rsidR="00A96672" w:rsidRPr="00B92763">
        <w:rPr>
          <w:rFonts w:ascii="Arial" w:hAnsi="Arial" w:cs="Arial"/>
          <w:color w:val="000000" w:themeColor="text1"/>
          <w:sz w:val="18"/>
          <w:szCs w:val="18"/>
        </w:rPr>
        <w:t>animal</w:t>
      </w:r>
      <w:r w:rsidR="005F27FF" w:rsidRPr="00B92763">
        <w:rPr>
          <w:rFonts w:ascii="Arial" w:hAnsi="Arial" w:cs="Arial"/>
          <w:color w:val="000000" w:themeColor="text1"/>
          <w:sz w:val="18"/>
          <w:szCs w:val="18"/>
        </w:rPr>
        <w:t xml:space="preserve">; </w:t>
      </w:r>
      <w:r w:rsidR="00970A37" w:rsidRPr="00B92763">
        <w:rPr>
          <w:rFonts w:ascii="Arial" w:hAnsi="Arial" w:cs="Arial"/>
          <w:color w:val="000000" w:themeColor="text1"/>
          <w:sz w:val="18"/>
          <w:szCs w:val="18"/>
        </w:rPr>
        <w:t xml:space="preserve">or </w:t>
      </w:r>
    </w:p>
    <w:p w14:paraId="4D7B8E4C" w14:textId="6C1DC958" w:rsidR="008360BC" w:rsidRDefault="00B92763" w:rsidP="00A826C1">
      <w:pPr>
        <w:spacing w:after="240" w:line="240" w:lineRule="auto"/>
        <w:ind w:left="426" w:hanging="426"/>
        <w:jc w:val="both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2)</w:t>
      </w:r>
      <w:r w:rsidR="009E1301">
        <w:rPr>
          <w:rFonts w:ascii="Arial" w:hAnsi="Arial" w:cs="Arial"/>
          <w:color w:val="000000" w:themeColor="text1"/>
          <w:sz w:val="18"/>
          <w:szCs w:val="18"/>
        </w:rPr>
        <w:tab/>
      </w:r>
      <w:r w:rsidR="00510B02">
        <w:rPr>
          <w:rFonts w:ascii="Arial" w:hAnsi="Arial" w:cs="Arial"/>
          <w:color w:val="000000" w:themeColor="text1"/>
          <w:sz w:val="18"/>
          <w:szCs w:val="18"/>
        </w:rPr>
        <w:t>c</w:t>
      </w:r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haracteristic </w:t>
      </w:r>
      <w:proofErr w:type="spellStart"/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>orthopox</w:t>
      </w:r>
      <w:proofErr w:type="spellEnd"/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 virions have been observed in a sample from a susceptible animal</w:t>
      </w:r>
      <w:r w:rsidR="00874252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showing clinical signs suggestive of </w:t>
      </w:r>
      <w:r w:rsidR="00B3105F" w:rsidRPr="00DE6A57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 with </w:t>
      </w:r>
      <w:proofErr w:type="spellStart"/>
      <w:r w:rsidR="009F24E9" w:rsidRPr="00DE6A57">
        <w:rPr>
          <w:rFonts w:ascii="Arial" w:hAnsi="Arial" w:cs="Arial"/>
          <w:color w:val="000000" w:themeColor="text1"/>
          <w:sz w:val="18"/>
          <w:szCs w:val="18"/>
        </w:rPr>
        <w:t>c</w:t>
      </w:r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 virus or epidemiologically linked to a confirmed or suspected </w:t>
      </w:r>
      <w:r w:rsidR="00B3105F" w:rsidRPr="00DE6A57">
        <w:rPr>
          <w:rFonts w:ascii="Arial" w:hAnsi="Arial" w:cs="Arial"/>
          <w:i/>
          <w:iCs/>
          <w:color w:val="000000" w:themeColor="text1"/>
          <w:sz w:val="18"/>
          <w:szCs w:val="18"/>
        </w:rPr>
        <w:t>case</w:t>
      </w:r>
      <w:r w:rsidR="005F27FF" w:rsidRPr="00DE6A57">
        <w:rPr>
          <w:rFonts w:ascii="Arial" w:hAnsi="Arial" w:cs="Arial"/>
          <w:color w:val="000000" w:themeColor="text1"/>
          <w:sz w:val="18"/>
          <w:szCs w:val="18"/>
        </w:rPr>
        <w:t>;</w:t>
      </w:r>
      <w:r w:rsidR="00B3105F" w:rsidRPr="00DE6A57">
        <w:rPr>
          <w:rFonts w:ascii="Arial" w:hAnsi="Arial" w:cs="Arial"/>
          <w:color w:val="000000" w:themeColor="text1"/>
          <w:sz w:val="18"/>
          <w:szCs w:val="18"/>
        </w:rPr>
        <w:t xml:space="preserve"> or </w:t>
      </w:r>
    </w:p>
    <w:p w14:paraId="20094FDD" w14:textId="6D8EF431" w:rsidR="008360BC" w:rsidRDefault="009319AB" w:rsidP="00A826C1">
      <w:pPr>
        <w:spacing w:after="240" w:line="240" w:lineRule="auto"/>
        <w:ind w:left="426" w:hanging="426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60BC">
        <w:rPr>
          <w:rFonts w:ascii="Arial" w:hAnsi="Arial" w:cs="Arial"/>
          <w:color w:val="000000" w:themeColor="text1"/>
          <w:sz w:val="18"/>
          <w:szCs w:val="18"/>
        </w:rPr>
        <w:t>3)</w:t>
      </w:r>
      <w:r w:rsidR="009E1301">
        <w:rPr>
          <w:rFonts w:ascii="Arial" w:hAnsi="Arial" w:cs="Arial"/>
          <w:color w:val="000000" w:themeColor="text1"/>
          <w:sz w:val="18"/>
          <w:szCs w:val="18"/>
        </w:rPr>
        <w:tab/>
      </w:r>
      <w:r w:rsidR="00510B02">
        <w:rPr>
          <w:rFonts w:ascii="Arial" w:hAnsi="Arial" w:cs="Arial"/>
          <w:color w:val="000000" w:themeColor="text1"/>
          <w:sz w:val="18"/>
          <w:szCs w:val="18"/>
        </w:rPr>
        <w:t>a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ntigen or </w:t>
      </w:r>
      <w:r w:rsidR="00755753">
        <w:rPr>
          <w:rFonts w:ascii="Arial" w:hAnsi="Arial" w:cs="Arial"/>
          <w:color w:val="000000" w:themeColor="text1"/>
          <w:sz w:val="18"/>
          <w:szCs w:val="18"/>
        </w:rPr>
        <w:t>nucleic acid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specific to </w:t>
      </w:r>
      <w:proofErr w:type="spellStart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camelpox</w:t>
      </w:r>
      <w:proofErr w:type="spellEnd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virus has been detected in </w:t>
      </w:r>
      <w:r w:rsidR="00F13ADC" w:rsidRPr="008360BC">
        <w:rPr>
          <w:rFonts w:ascii="Arial" w:hAnsi="Arial" w:cs="Arial"/>
          <w:color w:val="000000" w:themeColor="text1"/>
          <w:sz w:val="18"/>
          <w:szCs w:val="18"/>
        </w:rPr>
        <w:t xml:space="preserve">a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sample from a</w:t>
      </w:r>
      <w:r w:rsidR="00D3591B" w:rsidRPr="008360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9373BB" w:rsidRPr="008360BC">
        <w:rPr>
          <w:rFonts w:ascii="Arial" w:hAnsi="Arial" w:cs="Arial"/>
          <w:color w:val="000000" w:themeColor="text1"/>
          <w:sz w:val="18"/>
          <w:szCs w:val="18"/>
        </w:rPr>
        <w:t>susceptible animal</w:t>
      </w:r>
      <w:r w:rsidR="00D3591B" w:rsidRPr="008360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showing clinical signs </w:t>
      </w:r>
      <w:r w:rsidR="00B340E9" w:rsidRPr="008360BC">
        <w:rPr>
          <w:rFonts w:ascii="Arial" w:hAnsi="Arial" w:cs="Arial"/>
          <w:color w:val="000000" w:themeColor="text1"/>
          <w:sz w:val="18"/>
          <w:szCs w:val="18"/>
        </w:rPr>
        <w:t xml:space="preserve">suggestive of </w:t>
      </w:r>
      <w:r w:rsidR="00A96672" w:rsidRPr="008360BC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with </w:t>
      </w:r>
      <w:proofErr w:type="spellStart"/>
      <w:r w:rsidR="009F24E9" w:rsidRPr="008360BC">
        <w:rPr>
          <w:rFonts w:ascii="Arial" w:hAnsi="Arial" w:cs="Arial"/>
          <w:color w:val="000000" w:themeColor="text1"/>
          <w:sz w:val="18"/>
          <w:szCs w:val="18"/>
        </w:rPr>
        <w:t>c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virus or</w:t>
      </w:r>
      <w:r w:rsidR="009B282F" w:rsidRPr="008360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epidemiologically linked to a confirmed</w:t>
      </w:r>
      <w:r w:rsidR="00364AAB" w:rsidRPr="008360BC">
        <w:rPr>
          <w:rFonts w:ascii="Arial" w:hAnsi="Arial" w:cs="Arial"/>
          <w:color w:val="000000" w:themeColor="text1"/>
          <w:sz w:val="18"/>
          <w:szCs w:val="18"/>
        </w:rPr>
        <w:t xml:space="preserve"> or suspected</w:t>
      </w:r>
      <w:r w:rsidR="008E2FD9" w:rsidRPr="008360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A96672" w:rsidRPr="008360BC">
        <w:rPr>
          <w:rFonts w:ascii="Arial" w:hAnsi="Arial" w:cs="Arial"/>
          <w:i/>
          <w:iCs/>
          <w:color w:val="000000" w:themeColor="text1"/>
          <w:sz w:val="18"/>
          <w:szCs w:val="18"/>
        </w:rPr>
        <w:t>case</w:t>
      </w:r>
      <w:r w:rsidR="005F27FF" w:rsidRPr="008360BC">
        <w:rPr>
          <w:rFonts w:ascii="Arial" w:hAnsi="Arial" w:cs="Arial"/>
          <w:color w:val="000000" w:themeColor="text1"/>
          <w:sz w:val="18"/>
          <w:szCs w:val="18"/>
        </w:rPr>
        <w:t>;</w:t>
      </w:r>
      <w:r w:rsidR="00701EF7" w:rsidRPr="008360BC">
        <w:rPr>
          <w:rFonts w:ascii="Arial" w:hAnsi="Arial" w:cs="Arial"/>
          <w:color w:val="000000" w:themeColor="text1"/>
          <w:sz w:val="18"/>
          <w:szCs w:val="18"/>
        </w:rPr>
        <w:t xml:space="preserve"> or</w:t>
      </w:r>
    </w:p>
    <w:p w14:paraId="235E3F9D" w14:textId="10391741" w:rsidR="00A96672" w:rsidRPr="008360BC" w:rsidRDefault="009319AB" w:rsidP="00A826C1">
      <w:pPr>
        <w:spacing w:after="240" w:line="240" w:lineRule="auto"/>
        <w:ind w:left="426" w:hanging="426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60BC">
        <w:rPr>
          <w:rFonts w:ascii="Arial" w:hAnsi="Arial" w:cs="Arial"/>
          <w:color w:val="000000" w:themeColor="text1"/>
          <w:sz w:val="18"/>
          <w:szCs w:val="18"/>
        </w:rPr>
        <w:t>4)</w:t>
      </w:r>
      <w:r w:rsidR="009E1301">
        <w:rPr>
          <w:rFonts w:ascii="Arial" w:hAnsi="Arial" w:cs="Arial"/>
          <w:color w:val="000000" w:themeColor="text1"/>
          <w:sz w:val="18"/>
          <w:szCs w:val="18"/>
        </w:rPr>
        <w:tab/>
      </w:r>
      <w:r w:rsidR="00510B02">
        <w:rPr>
          <w:rFonts w:ascii="Arial" w:hAnsi="Arial" w:cs="Arial"/>
          <w:color w:val="000000" w:themeColor="text1"/>
          <w:sz w:val="18"/>
          <w:szCs w:val="18"/>
        </w:rPr>
        <w:t>a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ntibodies specific to </w:t>
      </w:r>
      <w:proofErr w:type="spellStart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camelpox</w:t>
      </w:r>
      <w:proofErr w:type="spellEnd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virus, that are not the consequence of</w:t>
      </w:r>
      <w:r w:rsidR="00583D06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A96672" w:rsidRPr="008360BC">
        <w:rPr>
          <w:rFonts w:ascii="Arial" w:hAnsi="Arial" w:cs="Arial"/>
          <w:i/>
          <w:iCs/>
          <w:color w:val="000000" w:themeColor="text1"/>
          <w:sz w:val="18"/>
          <w:szCs w:val="18"/>
        </w:rPr>
        <w:t>vaccination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, have been detected in </w:t>
      </w:r>
      <w:r w:rsidR="00A35AF8" w:rsidRPr="008360BC">
        <w:rPr>
          <w:rFonts w:ascii="Arial" w:hAnsi="Arial" w:cs="Arial"/>
          <w:color w:val="000000" w:themeColor="text1"/>
          <w:sz w:val="18"/>
          <w:szCs w:val="18"/>
        </w:rPr>
        <w:t xml:space="preserve">a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sample from a </w:t>
      </w:r>
      <w:r w:rsidR="000467A8" w:rsidRPr="008360BC">
        <w:rPr>
          <w:rFonts w:ascii="Arial" w:hAnsi="Arial" w:cs="Arial"/>
          <w:color w:val="000000" w:themeColor="text1"/>
          <w:sz w:val="18"/>
          <w:szCs w:val="18"/>
        </w:rPr>
        <w:t xml:space="preserve">susceptible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animal showing clinical signs </w:t>
      </w:r>
      <w:r w:rsidR="00B3105F" w:rsidRPr="008360BC">
        <w:rPr>
          <w:rFonts w:ascii="Arial" w:hAnsi="Arial" w:cs="Arial"/>
          <w:color w:val="000000" w:themeColor="text1"/>
          <w:sz w:val="18"/>
          <w:szCs w:val="18"/>
        </w:rPr>
        <w:t xml:space="preserve">suggestive of </w:t>
      </w:r>
      <w:r w:rsidR="00A96672" w:rsidRPr="008360BC">
        <w:rPr>
          <w:rFonts w:ascii="Arial" w:hAnsi="Arial" w:cs="Arial"/>
          <w:i/>
          <w:iCs/>
          <w:color w:val="000000" w:themeColor="text1"/>
          <w:sz w:val="18"/>
          <w:szCs w:val="18"/>
        </w:rPr>
        <w:t>infection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with </w:t>
      </w:r>
      <w:proofErr w:type="spellStart"/>
      <w:r w:rsidR="00C100B9" w:rsidRPr="008360BC">
        <w:rPr>
          <w:rFonts w:ascii="Arial" w:hAnsi="Arial" w:cs="Arial"/>
          <w:color w:val="000000" w:themeColor="text1"/>
          <w:sz w:val="18"/>
          <w:szCs w:val="18"/>
        </w:rPr>
        <w:t>c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amelpox</w:t>
      </w:r>
      <w:proofErr w:type="spellEnd"/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 virus or</w:t>
      </w:r>
      <w:r w:rsidR="00DB19EB" w:rsidRPr="008360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epidemiologically linked to a </w:t>
      </w:r>
      <w:r w:rsidR="007B18A5" w:rsidRPr="008360BC">
        <w:rPr>
          <w:rFonts w:ascii="Arial" w:hAnsi="Arial" w:cs="Arial"/>
          <w:color w:val="000000" w:themeColor="text1"/>
          <w:sz w:val="18"/>
          <w:szCs w:val="18"/>
        </w:rPr>
        <w:t xml:space="preserve">confirmed or 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 xml:space="preserve">suspected </w:t>
      </w:r>
      <w:r w:rsidR="00A96672" w:rsidRPr="008360BC">
        <w:rPr>
          <w:rFonts w:ascii="Arial" w:hAnsi="Arial" w:cs="Arial"/>
          <w:i/>
          <w:iCs/>
          <w:color w:val="000000" w:themeColor="text1"/>
          <w:sz w:val="18"/>
          <w:szCs w:val="18"/>
        </w:rPr>
        <w:t>case</w:t>
      </w:r>
      <w:r w:rsidR="00A96672" w:rsidRPr="008360BC">
        <w:rPr>
          <w:rFonts w:ascii="Arial" w:hAnsi="Arial" w:cs="Arial"/>
          <w:color w:val="000000" w:themeColor="text1"/>
          <w:sz w:val="18"/>
          <w:szCs w:val="18"/>
        </w:rPr>
        <w:t>.</w:t>
      </w:r>
    </w:p>
    <w:p w14:paraId="348A23B1" w14:textId="1F96C954" w:rsidR="00A96672" w:rsidRPr="00C952E9" w:rsidRDefault="00A96672" w:rsidP="00A826C1">
      <w:pPr>
        <w:spacing w:after="240" w:line="240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C952E9">
        <w:rPr>
          <w:rFonts w:ascii="Arial" w:hAnsi="Arial" w:cs="Arial"/>
          <w:color w:val="000000" w:themeColor="text1"/>
          <w:sz w:val="18"/>
          <w:szCs w:val="18"/>
        </w:rPr>
        <w:t>Standards for diagnostic tests and vaccines are described in the</w:t>
      </w:r>
      <w:r w:rsidR="00510B02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C952E9">
        <w:rPr>
          <w:rFonts w:ascii="Arial" w:hAnsi="Arial" w:cs="Arial"/>
          <w:i/>
          <w:iCs/>
          <w:color w:val="000000" w:themeColor="text1"/>
          <w:sz w:val="18"/>
          <w:szCs w:val="18"/>
        </w:rPr>
        <w:t>Terrestrial Manual</w:t>
      </w:r>
      <w:r w:rsidRPr="00C952E9">
        <w:rPr>
          <w:rFonts w:ascii="Arial" w:hAnsi="Arial" w:cs="Arial"/>
          <w:color w:val="000000" w:themeColor="text1"/>
          <w:sz w:val="18"/>
          <w:szCs w:val="18"/>
        </w:rPr>
        <w:t xml:space="preserve">. </w:t>
      </w:r>
    </w:p>
    <w:p w14:paraId="794AA148" w14:textId="77777777" w:rsidR="0016702B" w:rsidRPr="00A9385B" w:rsidRDefault="0016702B" w:rsidP="0016702B">
      <w:pPr>
        <w:spacing w:after="240"/>
        <w:ind w:right="51"/>
        <w:jc w:val="center"/>
        <w:rPr>
          <w:rFonts w:ascii="Times New Roman" w:hAnsi="Times New Roman" w:cs="Times New Roman"/>
          <w:sz w:val="18"/>
          <w:szCs w:val="18"/>
          <w:lang w:eastAsia="fr-FR"/>
        </w:rPr>
      </w:pPr>
      <w:r w:rsidRPr="00A9385B">
        <w:rPr>
          <w:rFonts w:ascii="Times New Roman" w:eastAsia="MS Mincho" w:hAnsi="Times New Roman"/>
          <w:kern w:val="2"/>
          <w:sz w:val="20"/>
          <w:szCs w:val="20"/>
        </w:rPr>
        <w:t>___________________________</w:t>
      </w:r>
    </w:p>
    <w:p w14:paraId="640E4A89" w14:textId="7E46B2E9" w:rsidR="001944C3" w:rsidRPr="00C952E9" w:rsidRDefault="001944C3" w:rsidP="0016702B">
      <w:pPr>
        <w:spacing w:before="720" w:after="240"/>
        <w:ind w:right="51"/>
        <w:jc w:val="center"/>
        <w:rPr>
          <w:rFonts w:ascii="Times New Roman" w:eastAsia="MS Mincho" w:hAnsi="Times New Roman" w:cs="Times New Roman"/>
          <w:kern w:val="2"/>
          <w:sz w:val="20"/>
          <w:szCs w:val="20"/>
          <w:lang w:eastAsia="ja-JP"/>
        </w:rPr>
      </w:pPr>
    </w:p>
    <w:sectPr w:rsidR="001944C3" w:rsidRPr="00C952E9" w:rsidSect="0016702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84707" w14:textId="77777777" w:rsidR="00FC4237" w:rsidRDefault="00FC4237" w:rsidP="00795E71">
      <w:pPr>
        <w:spacing w:after="0" w:line="240" w:lineRule="auto"/>
      </w:pPr>
      <w:r>
        <w:separator/>
      </w:r>
    </w:p>
  </w:endnote>
  <w:endnote w:type="continuationSeparator" w:id="0">
    <w:p w14:paraId="2C4750CE" w14:textId="77777777" w:rsidR="00FC4237" w:rsidRDefault="00FC4237" w:rsidP="00795E71">
      <w:pPr>
        <w:spacing w:after="0" w:line="240" w:lineRule="auto"/>
      </w:pPr>
      <w:r>
        <w:continuationSeparator/>
      </w:r>
    </w:p>
  </w:endnote>
  <w:endnote w:type="continuationNotice" w:id="1">
    <w:p w14:paraId="0F809C61" w14:textId="77777777" w:rsidR="00FC4237" w:rsidRDefault="00FC42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Söhne Halbfett">
    <w:altName w:val="Calibri"/>
    <w:panose1 w:val="00000000000000000000"/>
    <w:charset w:val="00"/>
    <w:family w:val="swiss"/>
    <w:notTrueType/>
    <w:pitch w:val="variable"/>
    <w:sig w:usb0="20000007" w:usb1="10000001" w:usb2="00000000" w:usb3="00000000" w:csb0="00000193" w:csb1="00000000"/>
  </w:font>
  <w:font w:name="Söhne Kräftig">
    <w:altName w:val="Calibri"/>
    <w:panose1 w:val="00000000000000000000"/>
    <w:charset w:val="00"/>
    <w:family w:val="swiss"/>
    <w:notTrueType/>
    <w:pitch w:val="variable"/>
    <w:sig w:usb0="20000007" w:usb1="1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94DE7" w14:textId="57D41FF0" w:rsidR="005E1045" w:rsidRDefault="00514681" w:rsidP="005E1045">
    <w:pPr>
      <w:widowControl w:val="0"/>
      <w:tabs>
        <w:tab w:val="center" w:pos="4536"/>
        <w:tab w:val="right" w:pos="9072"/>
      </w:tabs>
      <w:spacing w:after="0" w:line="240" w:lineRule="auto"/>
      <w:jc w:val="right"/>
    </w:pPr>
    <w:r>
      <w:rPr>
        <w:rFonts w:ascii="Arial" w:eastAsia="Times New Roman" w:hAnsi="Arial" w:cs="Arial"/>
        <w:i/>
        <w:sz w:val="18"/>
        <w:szCs w:val="18"/>
        <w:lang w:val="en-US"/>
      </w:rPr>
      <w:t>WOAH</w:t>
    </w:r>
    <w:r w:rsidR="005E1045" w:rsidRPr="007669EF">
      <w:rPr>
        <w:rFonts w:ascii="Arial" w:eastAsia="Times New Roman" w:hAnsi="Arial" w:cs="Arial"/>
        <w:i/>
        <w:sz w:val="18"/>
        <w:szCs w:val="18"/>
        <w:lang w:val="en-US"/>
      </w:rPr>
      <w:t xml:space="preserve"> Terrestrial Animal Health Standards Commission/</w:t>
    </w:r>
    <w:r>
      <w:rPr>
        <w:rFonts w:ascii="Arial" w:eastAsia="Times New Roman" w:hAnsi="Arial" w:cs="Arial"/>
        <w:i/>
        <w:sz w:val="18"/>
        <w:szCs w:val="18"/>
        <w:lang w:val="en-US"/>
      </w:rPr>
      <w:t>September</w:t>
    </w:r>
    <w:r w:rsidR="00BD0761">
      <w:rPr>
        <w:rFonts w:ascii="Arial" w:eastAsia="Times New Roman" w:hAnsi="Arial" w:cs="Arial"/>
        <w:i/>
        <w:sz w:val="18"/>
        <w:szCs w:val="18"/>
        <w:lang w:val="en-US"/>
      </w:rPr>
      <w:t xml:space="preserve">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9EFEF" w14:textId="4416D702" w:rsidR="00795E71" w:rsidRPr="006634B5" w:rsidRDefault="006634B5" w:rsidP="006634B5">
    <w:pPr>
      <w:tabs>
        <w:tab w:val="right" w:pos="9360"/>
      </w:tabs>
      <w:jc w:val="center"/>
      <w:rPr>
        <w:rFonts w:ascii="Arial" w:eastAsia="Times New Roman" w:hAnsi="Arial" w:cs="Arial"/>
        <w:sz w:val="18"/>
        <w:szCs w:val="18"/>
        <w:lang w:eastAsia="fr-FR"/>
      </w:rPr>
    </w:pPr>
    <w:r>
      <w:rPr>
        <w:rFonts w:ascii="Arial" w:eastAsia="Times New Roman" w:hAnsi="Arial" w:cs="Arial"/>
        <w:i/>
        <w:sz w:val="18"/>
        <w:szCs w:val="18"/>
        <w:lang w:val="en-US" w:eastAsia="zh-CN"/>
      </w:rPr>
      <w:t>WOAH Terrestrial Animal Health Standards Commission/September 2022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br/>
    </w:r>
    <w:r>
      <w:rPr>
        <w:rFonts w:ascii="Arial" w:eastAsia="Times New Roman" w:hAnsi="Arial" w:cs="Arial"/>
        <w:sz w:val="18"/>
        <w:szCs w:val="18"/>
        <w:lang w:eastAsia="fr-FR"/>
      </w:rPr>
      <w:fldChar w:fldCharType="begin"/>
    </w:r>
    <w:r>
      <w:rPr>
        <w:rFonts w:ascii="Arial" w:eastAsia="Times New Roman" w:hAnsi="Arial" w:cs="Arial"/>
        <w:sz w:val="18"/>
        <w:szCs w:val="18"/>
        <w:lang w:eastAsia="fr-FR"/>
      </w:rPr>
      <w:instrText>PAGE   \* MERGEFORMAT</w:instrText>
    </w:r>
    <w:r>
      <w:rPr>
        <w:rFonts w:ascii="Arial" w:eastAsia="Times New Roman" w:hAnsi="Arial" w:cs="Arial"/>
        <w:sz w:val="18"/>
        <w:szCs w:val="18"/>
        <w:lang w:eastAsia="fr-FR"/>
      </w:rPr>
      <w:fldChar w:fldCharType="separate"/>
    </w:r>
    <w:r>
      <w:rPr>
        <w:rFonts w:ascii="Arial" w:eastAsia="Times New Roman" w:hAnsi="Arial" w:cs="Arial"/>
        <w:sz w:val="18"/>
        <w:szCs w:val="18"/>
        <w:lang w:eastAsia="fr-FR"/>
      </w:rPr>
      <w:t>1</w:t>
    </w:r>
    <w:r>
      <w:rPr>
        <w:rFonts w:ascii="Arial" w:eastAsia="Times New Roman" w:hAnsi="Arial" w:cs="Arial"/>
        <w:sz w:val="18"/>
        <w:szCs w:val="18"/>
        <w:lang w:eastAsia="fr-F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9697B" w14:textId="77777777" w:rsidR="00786CF0" w:rsidRDefault="00786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BAE9B" w14:textId="77777777" w:rsidR="00FC4237" w:rsidRDefault="00FC4237" w:rsidP="00795E71">
      <w:pPr>
        <w:spacing w:after="0" w:line="240" w:lineRule="auto"/>
      </w:pPr>
      <w:r>
        <w:separator/>
      </w:r>
    </w:p>
  </w:footnote>
  <w:footnote w:type="continuationSeparator" w:id="0">
    <w:p w14:paraId="6F13B234" w14:textId="77777777" w:rsidR="00FC4237" w:rsidRDefault="00FC4237" w:rsidP="00795E71">
      <w:pPr>
        <w:spacing w:after="0" w:line="240" w:lineRule="auto"/>
      </w:pPr>
      <w:r>
        <w:continuationSeparator/>
      </w:r>
    </w:p>
  </w:footnote>
  <w:footnote w:type="continuationNotice" w:id="1">
    <w:p w14:paraId="16870CB5" w14:textId="77777777" w:rsidR="00FC4237" w:rsidRDefault="00FC42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606E4" w14:textId="473615DA" w:rsidR="001133F6" w:rsidRDefault="003A55F7" w:rsidP="00221FB6">
    <w:pPr>
      <w:pStyle w:val="Header"/>
      <w:spacing w:after="480"/>
      <w:jc w:val="right"/>
    </w:pPr>
    <w:r>
      <w:rPr>
        <w:noProof/>
      </w:rPr>
      <w:pict w14:anchorId="78E012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5305282" o:spid="_x0000_s1026" type="#_x0000_t136" style="position:absolute;left:0;text-align:left;margin-left:0;margin-top:0;width:581.3pt;height:5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221FB6">
      <w:rPr>
        <w:rFonts w:ascii="Arial" w:hAnsi="Arial" w:cs="Arial"/>
        <w:sz w:val="18"/>
        <w:szCs w:val="18"/>
      </w:rPr>
      <w:t>Item_5_1_</w:t>
    </w:r>
    <w:r w:rsidR="007A03F0">
      <w:rPr>
        <w:rFonts w:ascii="Arial" w:hAnsi="Arial" w:cs="Arial"/>
        <w:sz w:val="18"/>
        <w:szCs w:val="18"/>
      </w:rPr>
      <w:t>9</w:t>
    </w:r>
    <w:r w:rsidR="00382DAD">
      <w:rPr>
        <w:rFonts w:ascii="Arial" w:hAnsi="Arial" w:cs="Arial"/>
        <w:sz w:val="18"/>
        <w:szCs w:val="18"/>
      </w:rPr>
      <w:t>a</w:t>
    </w:r>
    <w:r w:rsidR="00221FB6">
      <w:rPr>
        <w:rFonts w:ascii="Arial" w:hAnsi="Arial" w:cs="Arial"/>
        <w:sz w:val="18"/>
        <w:szCs w:val="18"/>
      </w:rPr>
      <w:t>_</w:t>
    </w:r>
    <w:r w:rsidR="00DE3264">
      <w:rPr>
        <w:rFonts w:ascii="Arial" w:hAnsi="Arial" w:cs="Arial"/>
        <w:sz w:val="18"/>
        <w:szCs w:val="18"/>
      </w:rPr>
      <w:t>Camelpox</w:t>
    </w:r>
    <w:r w:rsidR="00221FB6">
      <w:rPr>
        <w:rFonts w:ascii="Arial" w:hAnsi="Arial" w:cs="Arial"/>
        <w:sz w:val="18"/>
        <w:szCs w:val="18"/>
      </w:rPr>
      <w:t xml:space="preserve">/ page </w:t>
    </w:r>
    <w:sdt>
      <w:sdtPr>
        <w:rPr>
          <w:rFonts w:ascii="Arial" w:hAnsi="Arial" w:cs="Arial"/>
          <w:sz w:val="18"/>
          <w:szCs w:val="18"/>
        </w:rPr>
        <w:id w:val="886298314"/>
        <w:docPartObj>
          <w:docPartGallery w:val="Page Numbers (Top of Page)"/>
          <w:docPartUnique/>
        </w:docPartObj>
      </w:sdtPr>
      <w:sdtEndPr/>
      <w:sdtContent>
        <w:r w:rsidR="00221FB6" w:rsidRPr="009D3CD7">
          <w:rPr>
            <w:rFonts w:ascii="Arial" w:hAnsi="Arial" w:cs="Arial"/>
            <w:sz w:val="18"/>
            <w:szCs w:val="18"/>
          </w:rPr>
          <w:fldChar w:fldCharType="begin"/>
        </w:r>
        <w:r w:rsidR="00221FB6" w:rsidRPr="009D3CD7">
          <w:rPr>
            <w:rFonts w:ascii="Arial" w:hAnsi="Arial" w:cs="Arial"/>
            <w:sz w:val="18"/>
            <w:szCs w:val="18"/>
            <w:lang w:val="en-US"/>
          </w:rPr>
          <w:instrText>PAGE   \* MERGEFORMAT</w:instrText>
        </w:r>
        <w:r w:rsidR="00221FB6" w:rsidRPr="009D3CD7">
          <w:rPr>
            <w:rFonts w:ascii="Arial" w:hAnsi="Arial" w:cs="Arial"/>
            <w:sz w:val="18"/>
            <w:szCs w:val="18"/>
          </w:rPr>
          <w:fldChar w:fldCharType="separate"/>
        </w:r>
        <w:r w:rsidR="00221FB6">
          <w:rPr>
            <w:rFonts w:ascii="Arial" w:hAnsi="Arial" w:cs="Arial"/>
            <w:sz w:val="18"/>
            <w:szCs w:val="18"/>
          </w:rPr>
          <w:t>1</w:t>
        </w:r>
        <w:r w:rsidR="00221FB6" w:rsidRPr="009D3CD7">
          <w:rPr>
            <w:rFonts w:ascii="Arial" w:hAnsi="Arial" w:cs="Arial"/>
            <w:sz w:val="18"/>
            <w:szCs w:val="18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CDBC1" w14:textId="3C162F87" w:rsidR="008A592A" w:rsidRPr="009E1301" w:rsidRDefault="003A55F7" w:rsidP="000E0727">
    <w:pPr>
      <w:pStyle w:val="Header"/>
      <w:spacing w:after="480"/>
      <w:jc w:val="right"/>
      <w:rPr>
        <w:rFonts w:ascii="Arial" w:hAnsi="Arial" w:cs="Arial"/>
        <w:sz w:val="18"/>
        <w:szCs w:val="18"/>
        <w:u w:val="single"/>
        <w:lang w:val="en-US"/>
      </w:rPr>
    </w:pPr>
    <w:r>
      <w:rPr>
        <w:noProof/>
      </w:rPr>
      <w:pict w14:anchorId="55731C6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5305283" o:spid="_x0000_s1027" type="#_x0000_t136" style="position:absolute;left:0;text-align:left;margin-left:0;margin-top:0;width:581.3pt;height:5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9E1301" w:rsidRPr="009E1301">
      <w:rPr>
        <w:rFonts w:ascii="Arial" w:hAnsi="Arial" w:cs="Arial"/>
        <w:sz w:val="18"/>
        <w:szCs w:val="18"/>
        <w:u w:val="single"/>
        <w:lang w:val="en-US"/>
      </w:rPr>
      <w:t>Annex 2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C1954" w14:textId="00BAE70B" w:rsidR="00786CF0" w:rsidRDefault="003A55F7">
    <w:pPr>
      <w:pStyle w:val="Header"/>
    </w:pPr>
    <w:r>
      <w:rPr>
        <w:noProof/>
      </w:rPr>
      <w:pict w14:anchorId="10A0B7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5305281" o:spid="_x0000_s1025" type="#_x0000_t136" style="position:absolute;margin-left:0;margin-top:0;width:581.3pt;height:5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C7298"/>
    <w:multiLevelType w:val="hybridMultilevel"/>
    <w:tmpl w:val="F1C83F7E"/>
    <w:lvl w:ilvl="0" w:tplc="C0C6E2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57D1687"/>
    <w:multiLevelType w:val="hybridMultilevel"/>
    <w:tmpl w:val="F4A021D4"/>
    <w:lvl w:ilvl="0" w:tplc="508EB47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16E66"/>
    <w:multiLevelType w:val="hybridMultilevel"/>
    <w:tmpl w:val="8466AEB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C64F6"/>
    <w:multiLevelType w:val="hybridMultilevel"/>
    <w:tmpl w:val="D3BA340A"/>
    <w:lvl w:ilvl="0" w:tplc="8C6EF5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1E43"/>
    <w:multiLevelType w:val="hybridMultilevel"/>
    <w:tmpl w:val="561E2CBA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524CF2"/>
    <w:multiLevelType w:val="hybridMultilevel"/>
    <w:tmpl w:val="3666422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B2886"/>
    <w:multiLevelType w:val="hybridMultilevel"/>
    <w:tmpl w:val="CEDC45F4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660FCA"/>
    <w:multiLevelType w:val="hybridMultilevel"/>
    <w:tmpl w:val="00AAC82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A2CB7"/>
    <w:multiLevelType w:val="hybridMultilevel"/>
    <w:tmpl w:val="ED1A9E8C"/>
    <w:lvl w:ilvl="0" w:tplc="E97CCB2C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2DA55FE5"/>
    <w:multiLevelType w:val="hybridMultilevel"/>
    <w:tmpl w:val="CD8C06F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44491"/>
    <w:multiLevelType w:val="hybridMultilevel"/>
    <w:tmpl w:val="8642F0D2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D0278"/>
    <w:multiLevelType w:val="hybridMultilevel"/>
    <w:tmpl w:val="17FA30EC"/>
    <w:lvl w:ilvl="0" w:tplc="5D4698D8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7D35B1"/>
    <w:multiLevelType w:val="hybridMultilevel"/>
    <w:tmpl w:val="F656F0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F0629870">
      <w:start w:val="1"/>
      <w:numFmt w:val="lowerLetter"/>
      <w:lvlText w:val="%2."/>
      <w:lvlJc w:val="left"/>
      <w:pPr>
        <w:ind w:left="1440" w:hanging="360"/>
      </w:pPr>
      <w:rPr>
        <w:rFonts w:hint="default"/>
        <w:strike w:val="0"/>
        <w:color w:val="000000" w:themeColor="text1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A216D0"/>
    <w:multiLevelType w:val="hybridMultilevel"/>
    <w:tmpl w:val="08760B90"/>
    <w:lvl w:ilvl="0" w:tplc="3C50457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309A0"/>
    <w:multiLevelType w:val="hybridMultilevel"/>
    <w:tmpl w:val="00AAC82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77923"/>
    <w:multiLevelType w:val="hybridMultilevel"/>
    <w:tmpl w:val="13CE1C7E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B96FA5"/>
    <w:multiLevelType w:val="hybridMultilevel"/>
    <w:tmpl w:val="6EECD890"/>
    <w:lvl w:ilvl="0" w:tplc="15EC8180">
      <w:start w:val="1"/>
      <w:numFmt w:val="decimal"/>
      <w:lvlText w:val="%1)"/>
      <w:lvlJc w:val="left"/>
      <w:pPr>
        <w:ind w:left="930" w:hanging="570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B6E"/>
    <w:multiLevelType w:val="multilevel"/>
    <w:tmpl w:val="F04A03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126CF6"/>
    <w:multiLevelType w:val="hybridMultilevel"/>
    <w:tmpl w:val="7E3C67A4"/>
    <w:lvl w:ilvl="0" w:tplc="678AA3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8A7A35"/>
    <w:multiLevelType w:val="multilevel"/>
    <w:tmpl w:val="37288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3375F1"/>
    <w:multiLevelType w:val="multilevel"/>
    <w:tmpl w:val="E09C7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6B4B28"/>
    <w:multiLevelType w:val="multilevel"/>
    <w:tmpl w:val="FF564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4252B1"/>
    <w:multiLevelType w:val="hybridMultilevel"/>
    <w:tmpl w:val="00AAC822"/>
    <w:lvl w:ilvl="0" w:tplc="38F68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009D1"/>
    <w:multiLevelType w:val="hybridMultilevel"/>
    <w:tmpl w:val="DF0A3300"/>
    <w:lvl w:ilvl="0" w:tplc="02164D68">
      <w:start w:val="1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24F92"/>
    <w:multiLevelType w:val="hybridMultilevel"/>
    <w:tmpl w:val="93DCCEF2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D47583"/>
    <w:multiLevelType w:val="multilevel"/>
    <w:tmpl w:val="8ECE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F23815"/>
    <w:multiLevelType w:val="hybridMultilevel"/>
    <w:tmpl w:val="8466AEB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9"/>
  </w:num>
  <w:num w:numId="4">
    <w:abstractNumId w:val="26"/>
  </w:num>
  <w:num w:numId="5">
    <w:abstractNumId w:val="23"/>
  </w:num>
  <w:num w:numId="6">
    <w:abstractNumId w:val="0"/>
  </w:num>
  <w:num w:numId="7">
    <w:abstractNumId w:val="21"/>
  </w:num>
  <w:num w:numId="8">
    <w:abstractNumId w:val="15"/>
  </w:num>
  <w:num w:numId="9">
    <w:abstractNumId w:val="6"/>
  </w:num>
  <w:num w:numId="10">
    <w:abstractNumId w:val="11"/>
  </w:num>
  <w:num w:numId="11">
    <w:abstractNumId w:val="8"/>
  </w:num>
  <w:num w:numId="12">
    <w:abstractNumId w:val="20"/>
  </w:num>
  <w:num w:numId="13">
    <w:abstractNumId w:val="25"/>
  </w:num>
  <w:num w:numId="14">
    <w:abstractNumId w:val="9"/>
  </w:num>
  <w:num w:numId="15">
    <w:abstractNumId w:val="10"/>
  </w:num>
  <w:num w:numId="16">
    <w:abstractNumId w:val="4"/>
  </w:num>
  <w:num w:numId="17">
    <w:abstractNumId w:val="24"/>
  </w:num>
  <w:num w:numId="18">
    <w:abstractNumId w:val="16"/>
  </w:num>
  <w:num w:numId="19">
    <w:abstractNumId w:val="18"/>
  </w:num>
  <w:num w:numId="20">
    <w:abstractNumId w:val="12"/>
  </w:num>
  <w:num w:numId="21">
    <w:abstractNumId w:val="17"/>
  </w:num>
  <w:num w:numId="22">
    <w:abstractNumId w:val="1"/>
  </w:num>
  <w:num w:numId="23">
    <w:abstractNumId w:val="13"/>
  </w:num>
  <w:num w:numId="24">
    <w:abstractNumId w:val="22"/>
  </w:num>
  <w:num w:numId="25">
    <w:abstractNumId w:val="7"/>
  </w:num>
  <w:num w:numId="26">
    <w:abstractNumId w:val="1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LI0MjI0Mzc0NTJV0lEKTi0uzszPAymwqAUAdXB7oiwAAAA="/>
    <w:docVar w:name="LW_DocType" w:val="NORMAL"/>
  </w:docVars>
  <w:rsids>
    <w:rsidRoot w:val="0000572E"/>
    <w:rsid w:val="0000572E"/>
    <w:rsid w:val="000064E9"/>
    <w:rsid w:val="000070F6"/>
    <w:rsid w:val="00012EAC"/>
    <w:rsid w:val="00013E93"/>
    <w:rsid w:val="00015423"/>
    <w:rsid w:val="00022021"/>
    <w:rsid w:val="00024401"/>
    <w:rsid w:val="00026ED4"/>
    <w:rsid w:val="000303FC"/>
    <w:rsid w:val="0003097B"/>
    <w:rsid w:val="0003695A"/>
    <w:rsid w:val="000467A8"/>
    <w:rsid w:val="000538C8"/>
    <w:rsid w:val="00064764"/>
    <w:rsid w:val="00064F2F"/>
    <w:rsid w:val="0006572C"/>
    <w:rsid w:val="0007041D"/>
    <w:rsid w:val="00073DF7"/>
    <w:rsid w:val="00074D82"/>
    <w:rsid w:val="000758EF"/>
    <w:rsid w:val="00090319"/>
    <w:rsid w:val="00097A31"/>
    <w:rsid w:val="000A689A"/>
    <w:rsid w:val="000A7F9A"/>
    <w:rsid w:val="000B1D9A"/>
    <w:rsid w:val="000B213F"/>
    <w:rsid w:val="000B7407"/>
    <w:rsid w:val="000C3992"/>
    <w:rsid w:val="000C752C"/>
    <w:rsid w:val="000D0761"/>
    <w:rsid w:val="000E0727"/>
    <w:rsid w:val="000E0B05"/>
    <w:rsid w:val="000E2914"/>
    <w:rsid w:val="000E6B03"/>
    <w:rsid w:val="000F29F7"/>
    <w:rsid w:val="000F30C4"/>
    <w:rsid w:val="000F5DF3"/>
    <w:rsid w:val="000F7B5E"/>
    <w:rsid w:val="001038B8"/>
    <w:rsid w:val="001056E0"/>
    <w:rsid w:val="00106E36"/>
    <w:rsid w:val="001133F6"/>
    <w:rsid w:val="00113A72"/>
    <w:rsid w:val="00113C80"/>
    <w:rsid w:val="00127FBD"/>
    <w:rsid w:val="00130370"/>
    <w:rsid w:val="00143E47"/>
    <w:rsid w:val="00145CFD"/>
    <w:rsid w:val="0014746B"/>
    <w:rsid w:val="00161A32"/>
    <w:rsid w:val="00161CB8"/>
    <w:rsid w:val="00162C22"/>
    <w:rsid w:val="0016488D"/>
    <w:rsid w:val="0016702B"/>
    <w:rsid w:val="00173863"/>
    <w:rsid w:val="00180732"/>
    <w:rsid w:val="00185730"/>
    <w:rsid w:val="001944C3"/>
    <w:rsid w:val="001950AD"/>
    <w:rsid w:val="001951B1"/>
    <w:rsid w:val="001951DD"/>
    <w:rsid w:val="001964CE"/>
    <w:rsid w:val="001A0678"/>
    <w:rsid w:val="001A0857"/>
    <w:rsid w:val="001A16E8"/>
    <w:rsid w:val="001A2976"/>
    <w:rsid w:val="001B13E7"/>
    <w:rsid w:val="001B2977"/>
    <w:rsid w:val="001C0947"/>
    <w:rsid w:val="001C5F82"/>
    <w:rsid w:val="001D0752"/>
    <w:rsid w:val="001D2139"/>
    <w:rsid w:val="001D3A70"/>
    <w:rsid w:val="001E2CED"/>
    <w:rsid w:val="001E437D"/>
    <w:rsid w:val="001E5E68"/>
    <w:rsid w:val="001F1FC9"/>
    <w:rsid w:val="001F4366"/>
    <w:rsid w:val="00201400"/>
    <w:rsid w:val="00212565"/>
    <w:rsid w:val="00213CAB"/>
    <w:rsid w:val="0021472B"/>
    <w:rsid w:val="00215AF6"/>
    <w:rsid w:val="00221FB6"/>
    <w:rsid w:val="0022647B"/>
    <w:rsid w:val="0023118E"/>
    <w:rsid w:val="00231AB5"/>
    <w:rsid w:val="002364ED"/>
    <w:rsid w:val="00240B16"/>
    <w:rsid w:val="00246E30"/>
    <w:rsid w:val="00252FC2"/>
    <w:rsid w:val="00263EDD"/>
    <w:rsid w:val="00264F4E"/>
    <w:rsid w:val="0026548C"/>
    <w:rsid w:val="00271498"/>
    <w:rsid w:val="00272841"/>
    <w:rsid w:val="00284A69"/>
    <w:rsid w:val="002903FE"/>
    <w:rsid w:val="002934B8"/>
    <w:rsid w:val="00296ABF"/>
    <w:rsid w:val="00296F5C"/>
    <w:rsid w:val="0029709A"/>
    <w:rsid w:val="002A4657"/>
    <w:rsid w:val="002A4944"/>
    <w:rsid w:val="002A5C34"/>
    <w:rsid w:val="002A6076"/>
    <w:rsid w:val="002B0EB8"/>
    <w:rsid w:val="002C0CF5"/>
    <w:rsid w:val="002C5ED6"/>
    <w:rsid w:val="002D33E2"/>
    <w:rsid w:val="002D6C97"/>
    <w:rsid w:val="002E305C"/>
    <w:rsid w:val="002E6DE3"/>
    <w:rsid w:val="002F007D"/>
    <w:rsid w:val="002F4BEB"/>
    <w:rsid w:val="00307E00"/>
    <w:rsid w:val="0031357E"/>
    <w:rsid w:val="00323C86"/>
    <w:rsid w:val="0032414D"/>
    <w:rsid w:val="00330976"/>
    <w:rsid w:val="00332A38"/>
    <w:rsid w:val="003512FD"/>
    <w:rsid w:val="00356D1B"/>
    <w:rsid w:val="00360457"/>
    <w:rsid w:val="00364AAB"/>
    <w:rsid w:val="003652D7"/>
    <w:rsid w:val="00374F02"/>
    <w:rsid w:val="003751FE"/>
    <w:rsid w:val="00375A26"/>
    <w:rsid w:val="00377227"/>
    <w:rsid w:val="00380EE0"/>
    <w:rsid w:val="00381461"/>
    <w:rsid w:val="00382DAD"/>
    <w:rsid w:val="00387FD7"/>
    <w:rsid w:val="00390B79"/>
    <w:rsid w:val="003927CF"/>
    <w:rsid w:val="003974F4"/>
    <w:rsid w:val="003A6391"/>
    <w:rsid w:val="003A646A"/>
    <w:rsid w:val="003A742E"/>
    <w:rsid w:val="003B0BEB"/>
    <w:rsid w:val="003C10B1"/>
    <w:rsid w:val="003C2F04"/>
    <w:rsid w:val="003C30B2"/>
    <w:rsid w:val="003D007A"/>
    <w:rsid w:val="003D50CC"/>
    <w:rsid w:val="003D6606"/>
    <w:rsid w:val="003D7B22"/>
    <w:rsid w:val="003E475E"/>
    <w:rsid w:val="003E7190"/>
    <w:rsid w:val="003F34ED"/>
    <w:rsid w:val="00401734"/>
    <w:rsid w:val="00403338"/>
    <w:rsid w:val="00403BE3"/>
    <w:rsid w:val="00406F26"/>
    <w:rsid w:val="0040724F"/>
    <w:rsid w:val="00407E28"/>
    <w:rsid w:val="00410358"/>
    <w:rsid w:val="004217D7"/>
    <w:rsid w:val="00425B6A"/>
    <w:rsid w:val="00427571"/>
    <w:rsid w:val="00432C9A"/>
    <w:rsid w:val="004349F2"/>
    <w:rsid w:val="00435F98"/>
    <w:rsid w:val="0044331D"/>
    <w:rsid w:val="0044643A"/>
    <w:rsid w:val="00450FF0"/>
    <w:rsid w:val="00452BF6"/>
    <w:rsid w:val="00452F20"/>
    <w:rsid w:val="00465FB2"/>
    <w:rsid w:val="00466DAB"/>
    <w:rsid w:val="00477333"/>
    <w:rsid w:val="0047740C"/>
    <w:rsid w:val="00477CF4"/>
    <w:rsid w:val="0048443C"/>
    <w:rsid w:val="00486912"/>
    <w:rsid w:val="00491AEE"/>
    <w:rsid w:val="00492822"/>
    <w:rsid w:val="004B0299"/>
    <w:rsid w:val="004B06E8"/>
    <w:rsid w:val="004B109F"/>
    <w:rsid w:val="004B3449"/>
    <w:rsid w:val="004B3CB5"/>
    <w:rsid w:val="004B50D5"/>
    <w:rsid w:val="004B555D"/>
    <w:rsid w:val="004B6CBF"/>
    <w:rsid w:val="004C14AE"/>
    <w:rsid w:val="004C6E62"/>
    <w:rsid w:val="004D222A"/>
    <w:rsid w:val="004D463E"/>
    <w:rsid w:val="004E4158"/>
    <w:rsid w:val="004F655E"/>
    <w:rsid w:val="0050117E"/>
    <w:rsid w:val="00504C95"/>
    <w:rsid w:val="00510B02"/>
    <w:rsid w:val="0051211B"/>
    <w:rsid w:val="00513C11"/>
    <w:rsid w:val="00514681"/>
    <w:rsid w:val="00514926"/>
    <w:rsid w:val="005155C8"/>
    <w:rsid w:val="005161B5"/>
    <w:rsid w:val="005217B7"/>
    <w:rsid w:val="005250BB"/>
    <w:rsid w:val="00531429"/>
    <w:rsid w:val="00531C8F"/>
    <w:rsid w:val="00533E55"/>
    <w:rsid w:val="00534937"/>
    <w:rsid w:val="0053543E"/>
    <w:rsid w:val="00537335"/>
    <w:rsid w:val="005379B8"/>
    <w:rsid w:val="00542AD0"/>
    <w:rsid w:val="00544223"/>
    <w:rsid w:val="00551730"/>
    <w:rsid w:val="00553AF5"/>
    <w:rsid w:val="00555200"/>
    <w:rsid w:val="00573338"/>
    <w:rsid w:val="00573371"/>
    <w:rsid w:val="00574A74"/>
    <w:rsid w:val="005778AB"/>
    <w:rsid w:val="00583D06"/>
    <w:rsid w:val="00585F85"/>
    <w:rsid w:val="00590549"/>
    <w:rsid w:val="0059773F"/>
    <w:rsid w:val="005A370E"/>
    <w:rsid w:val="005A4EC4"/>
    <w:rsid w:val="005B00ED"/>
    <w:rsid w:val="005B05A5"/>
    <w:rsid w:val="005B432A"/>
    <w:rsid w:val="005C11C1"/>
    <w:rsid w:val="005C1C82"/>
    <w:rsid w:val="005C2A9B"/>
    <w:rsid w:val="005C2D61"/>
    <w:rsid w:val="005C5C72"/>
    <w:rsid w:val="005D1409"/>
    <w:rsid w:val="005D461E"/>
    <w:rsid w:val="005D612E"/>
    <w:rsid w:val="005E0870"/>
    <w:rsid w:val="005E1045"/>
    <w:rsid w:val="005E1351"/>
    <w:rsid w:val="005E7599"/>
    <w:rsid w:val="005F27FF"/>
    <w:rsid w:val="00601484"/>
    <w:rsid w:val="00601D12"/>
    <w:rsid w:val="00602F79"/>
    <w:rsid w:val="0060646E"/>
    <w:rsid w:val="00606EF8"/>
    <w:rsid w:val="00607892"/>
    <w:rsid w:val="00610DF5"/>
    <w:rsid w:val="006167E3"/>
    <w:rsid w:val="00616F80"/>
    <w:rsid w:val="00622FDC"/>
    <w:rsid w:val="00625343"/>
    <w:rsid w:val="00626694"/>
    <w:rsid w:val="006300C4"/>
    <w:rsid w:val="00630684"/>
    <w:rsid w:val="00641ED2"/>
    <w:rsid w:val="00645B05"/>
    <w:rsid w:val="00655029"/>
    <w:rsid w:val="0065608F"/>
    <w:rsid w:val="00656410"/>
    <w:rsid w:val="00660E5B"/>
    <w:rsid w:val="006634B5"/>
    <w:rsid w:val="00664702"/>
    <w:rsid w:val="00665D1A"/>
    <w:rsid w:val="006676EB"/>
    <w:rsid w:val="0067351A"/>
    <w:rsid w:val="00674A4A"/>
    <w:rsid w:val="0068120D"/>
    <w:rsid w:val="00681472"/>
    <w:rsid w:val="00684628"/>
    <w:rsid w:val="00685D4A"/>
    <w:rsid w:val="006A25ED"/>
    <w:rsid w:val="006B1BBE"/>
    <w:rsid w:val="006B27DD"/>
    <w:rsid w:val="006C6CE8"/>
    <w:rsid w:val="006D0555"/>
    <w:rsid w:val="006D0A76"/>
    <w:rsid w:val="006D29E3"/>
    <w:rsid w:val="006D4D6C"/>
    <w:rsid w:val="006D56EC"/>
    <w:rsid w:val="006D5BCD"/>
    <w:rsid w:val="006E309D"/>
    <w:rsid w:val="006E39C6"/>
    <w:rsid w:val="006E6F9C"/>
    <w:rsid w:val="006F2F1E"/>
    <w:rsid w:val="006F3FCC"/>
    <w:rsid w:val="006F41BB"/>
    <w:rsid w:val="006F55A3"/>
    <w:rsid w:val="00701EF7"/>
    <w:rsid w:val="007168FF"/>
    <w:rsid w:val="007248B6"/>
    <w:rsid w:val="00726643"/>
    <w:rsid w:val="00730A8B"/>
    <w:rsid w:val="00734A1C"/>
    <w:rsid w:val="00735A61"/>
    <w:rsid w:val="00736447"/>
    <w:rsid w:val="0073774E"/>
    <w:rsid w:val="007506D4"/>
    <w:rsid w:val="0075198D"/>
    <w:rsid w:val="00752D4F"/>
    <w:rsid w:val="00755753"/>
    <w:rsid w:val="007563B8"/>
    <w:rsid w:val="00763C27"/>
    <w:rsid w:val="00765C5B"/>
    <w:rsid w:val="007669EF"/>
    <w:rsid w:val="007754F6"/>
    <w:rsid w:val="00786CF0"/>
    <w:rsid w:val="00795E71"/>
    <w:rsid w:val="007A03F0"/>
    <w:rsid w:val="007A627C"/>
    <w:rsid w:val="007B18A5"/>
    <w:rsid w:val="007C1C8C"/>
    <w:rsid w:val="007C4D2C"/>
    <w:rsid w:val="007C5E52"/>
    <w:rsid w:val="007D159C"/>
    <w:rsid w:val="007D2D4D"/>
    <w:rsid w:val="007D6684"/>
    <w:rsid w:val="007E01E3"/>
    <w:rsid w:val="007E24FC"/>
    <w:rsid w:val="007E445D"/>
    <w:rsid w:val="007F03AF"/>
    <w:rsid w:val="007F3DC6"/>
    <w:rsid w:val="007F5DEE"/>
    <w:rsid w:val="007F6609"/>
    <w:rsid w:val="008042C1"/>
    <w:rsid w:val="008130E2"/>
    <w:rsid w:val="008135BE"/>
    <w:rsid w:val="008167F6"/>
    <w:rsid w:val="00834236"/>
    <w:rsid w:val="008345BD"/>
    <w:rsid w:val="00835019"/>
    <w:rsid w:val="008360BC"/>
    <w:rsid w:val="00840ECE"/>
    <w:rsid w:val="008423DD"/>
    <w:rsid w:val="00852C98"/>
    <w:rsid w:val="00852CB1"/>
    <w:rsid w:val="00853B5E"/>
    <w:rsid w:val="00856838"/>
    <w:rsid w:val="00857C24"/>
    <w:rsid w:val="00863759"/>
    <w:rsid w:val="00867608"/>
    <w:rsid w:val="0087024F"/>
    <w:rsid w:val="00870539"/>
    <w:rsid w:val="00870668"/>
    <w:rsid w:val="00874252"/>
    <w:rsid w:val="00880776"/>
    <w:rsid w:val="00883C40"/>
    <w:rsid w:val="008A0CB1"/>
    <w:rsid w:val="008A3D4E"/>
    <w:rsid w:val="008A592A"/>
    <w:rsid w:val="008B2DF4"/>
    <w:rsid w:val="008B48ED"/>
    <w:rsid w:val="008C0BE9"/>
    <w:rsid w:val="008C1CAB"/>
    <w:rsid w:val="008D0749"/>
    <w:rsid w:val="008E2FD9"/>
    <w:rsid w:val="008E3492"/>
    <w:rsid w:val="008E43A9"/>
    <w:rsid w:val="008F14C5"/>
    <w:rsid w:val="008F37EB"/>
    <w:rsid w:val="00917676"/>
    <w:rsid w:val="00924B28"/>
    <w:rsid w:val="00926103"/>
    <w:rsid w:val="009305C1"/>
    <w:rsid w:val="00930D69"/>
    <w:rsid w:val="009319AB"/>
    <w:rsid w:val="009373BB"/>
    <w:rsid w:val="009377D4"/>
    <w:rsid w:val="009511A1"/>
    <w:rsid w:val="00953FE3"/>
    <w:rsid w:val="0095436E"/>
    <w:rsid w:val="00956687"/>
    <w:rsid w:val="0095726B"/>
    <w:rsid w:val="00957B81"/>
    <w:rsid w:val="00970A37"/>
    <w:rsid w:val="009741D2"/>
    <w:rsid w:val="00975265"/>
    <w:rsid w:val="00980840"/>
    <w:rsid w:val="00982735"/>
    <w:rsid w:val="00986E0B"/>
    <w:rsid w:val="00993249"/>
    <w:rsid w:val="009947E3"/>
    <w:rsid w:val="009A11D2"/>
    <w:rsid w:val="009A492B"/>
    <w:rsid w:val="009A4FD1"/>
    <w:rsid w:val="009B282F"/>
    <w:rsid w:val="009B47CC"/>
    <w:rsid w:val="009B6FF9"/>
    <w:rsid w:val="009B7584"/>
    <w:rsid w:val="009C331E"/>
    <w:rsid w:val="009D7B84"/>
    <w:rsid w:val="009E06A4"/>
    <w:rsid w:val="009E1301"/>
    <w:rsid w:val="009F24E9"/>
    <w:rsid w:val="009F3AA1"/>
    <w:rsid w:val="009F688D"/>
    <w:rsid w:val="00A00684"/>
    <w:rsid w:val="00A03D8B"/>
    <w:rsid w:val="00A10ABF"/>
    <w:rsid w:val="00A120B8"/>
    <w:rsid w:val="00A127E6"/>
    <w:rsid w:val="00A2326B"/>
    <w:rsid w:val="00A25C91"/>
    <w:rsid w:val="00A26FA2"/>
    <w:rsid w:val="00A31CBC"/>
    <w:rsid w:val="00A3243C"/>
    <w:rsid w:val="00A333C5"/>
    <w:rsid w:val="00A35127"/>
    <w:rsid w:val="00A35AF8"/>
    <w:rsid w:val="00A56327"/>
    <w:rsid w:val="00A616FA"/>
    <w:rsid w:val="00A65D80"/>
    <w:rsid w:val="00A7005D"/>
    <w:rsid w:val="00A76E84"/>
    <w:rsid w:val="00A826C1"/>
    <w:rsid w:val="00A87B74"/>
    <w:rsid w:val="00A9088C"/>
    <w:rsid w:val="00A96672"/>
    <w:rsid w:val="00A96698"/>
    <w:rsid w:val="00AA2930"/>
    <w:rsid w:val="00AA56CC"/>
    <w:rsid w:val="00AA73D0"/>
    <w:rsid w:val="00AB347C"/>
    <w:rsid w:val="00AB3566"/>
    <w:rsid w:val="00AC1A6F"/>
    <w:rsid w:val="00AD0172"/>
    <w:rsid w:val="00AD0314"/>
    <w:rsid w:val="00AD381B"/>
    <w:rsid w:val="00AE4F9E"/>
    <w:rsid w:val="00AE7CDE"/>
    <w:rsid w:val="00AF7612"/>
    <w:rsid w:val="00AF791D"/>
    <w:rsid w:val="00B15E14"/>
    <w:rsid w:val="00B16638"/>
    <w:rsid w:val="00B16F4C"/>
    <w:rsid w:val="00B23365"/>
    <w:rsid w:val="00B2748E"/>
    <w:rsid w:val="00B3105F"/>
    <w:rsid w:val="00B31491"/>
    <w:rsid w:val="00B33958"/>
    <w:rsid w:val="00B340E9"/>
    <w:rsid w:val="00B346DB"/>
    <w:rsid w:val="00B35B71"/>
    <w:rsid w:val="00B56AFF"/>
    <w:rsid w:val="00B60E37"/>
    <w:rsid w:val="00B61F6C"/>
    <w:rsid w:val="00B672AD"/>
    <w:rsid w:val="00B7146D"/>
    <w:rsid w:val="00B75A7E"/>
    <w:rsid w:val="00B829EC"/>
    <w:rsid w:val="00B85607"/>
    <w:rsid w:val="00B85A4F"/>
    <w:rsid w:val="00B86E6D"/>
    <w:rsid w:val="00B90E25"/>
    <w:rsid w:val="00B92763"/>
    <w:rsid w:val="00B961BC"/>
    <w:rsid w:val="00BA65AC"/>
    <w:rsid w:val="00BB3FD7"/>
    <w:rsid w:val="00BB4E4C"/>
    <w:rsid w:val="00BB6EE0"/>
    <w:rsid w:val="00BC5C86"/>
    <w:rsid w:val="00BD0761"/>
    <w:rsid w:val="00BD7117"/>
    <w:rsid w:val="00BE2886"/>
    <w:rsid w:val="00BE7448"/>
    <w:rsid w:val="00BF71EC"/>
    <w:rsid w:val="00C0082E"/>
    <w:rsid w:val="00C01960"/>
    <w:rsid w:val="00C06144"/>
    <w:rsid w:val="00C07284"/>
    <w:rsid w:val="00C100B9"/>
    <w:rsid w:val="00C1281B"/>
    <w:rsid w:val="00C14424"/>
    <w:rsid w:val="00C16BFA"/>
    <w:rsid w:val="00C2544C"/>
    <w:rsid w:val="00C25651"/>
    <w:rsid w:val="00C3026F"/>
    <w:rsid w:val="00C364FA"/>
    <w:rsid w:val="00C52C31"/>
    <w:rsid w:val="00C60459"/>
    <w:rsid w:val="00C706BE"/>
    <w:rsid w:val="00C83C49"/>
    <w:rsid w:val="00C91E03"/>
    <w:rsid w:val="00C94803"/>
    <w:rsid w:val="00C9491B"/>
    <w:rsid w:val="00C952E9"/>
    <w:rsid w:val="00C97ED6"/>
    <w:rsid w:val="00CA0ECA"/>
    <w:rsid w:val="00CC02F3"/>
    <w:rsid w:val="00CC0C06"/>
    <w:rsid w:val="00CC13F7"/>
    <w:rsid w:val="00CC3D37"/>
    <w:rsid w:val="00CC600D"/>
    <w:rsid w:val="00CC71D7"/>
    <w:rsid w:val="00CD0EE8"/>
    <w:rsid w:val="00CD175F"/>
    <w:rsid w:val="00CD666C"/>
    <w:rsid w:val="00CE18C3"/>
    <w:rsid w:val="00CF1B79"/>
    <w:rsid w:val="00CF4E68"/>
    <w:rsid w:val="00CF7F47"/>
    <w:rsid w:val="00D008B7"/>
    <w:rsid w:val="00D023AF"/>
    <w:rsid w:val="00D1007E"/>
    <w:rsid w:val="00D14A05"/>
    <w:rsid w:val="00D176D3"/>
    <w:rsid w:val="00D17871"/>
    <w:rsid w:val="00D3591B"/>
    <w:rsid w:val="00D43481"/>
    <w:rsid w:val="00D45891"/>
    <w:rsid w:val="00D47996"/>
    <w:rsid w:val="00D53CE9"/>
    <w:rsid w:val="00D54ADB"/>
    <w:rsid w:val="00D61B89"/>
    <w:rsid w:val="00D63EF8"/>
    <w:rsid w:val="00D64984"/>
    <w:rsid w:val="00D64F29"/>
    <w:rsid w:val="00D8000A"/>
    <w:rsid w:val="00D817A2"/>
    <w:rsid w:val="00D9785D"/>
    <w:rsid w:val="00DA02F6"/>
    <w:rsid w:val="00DA74DE"/>
    <w:rsid w:val="00DB19EB"/>
    <w:rsid w:val="00DB1D41"/>
    <w:rsid w:val="00DB239D"/>
    <w:rsid w:val="00DB6B06"/>
    <w:rsid w:val="00DC4C12"/>
    <w:rsid w:val="00DC5EF4"/>
    <w:rsid w:val="00DE1359"/>
    <w:rsid w:val="00DE3264"/>
    <w:rsid w:val="00DE485D"/>
    <w:rsid w:val="00DE6A57"/>
    <w:rsid w:val="00DF5F78"/>
    <w:rsid w:val="00E05FA2"/>
    <w:rsid w:val="00E13F61"/>
    <w:rsid w:val="00E140EB"/>
    <w:rsid w:val="00E1690D"/>
    <w:rsid w:val="00E17574"/>
    <w:rsid w:val="00E213BC"/>
    <w:rsid w:val="00E26287"/>
    <w:rsid w:val="00E311A4"/>
    <w:rsid w:val="00E35884"/>
    <w:rsid w:val="00E360A1"/>
    <w:rsid w:val="00E4146F"/>
    <w:rsid w:val="00E541CC"/>
    <w:rsid w:val="00E56BC5"/>
    <w:rsid w:val="00E6008E"/>
    <w:rsid w:val="00E65023"/>
    <w:rsid w:val="00E71749"/>
    <w:rsid w:val="00E76B26"/>
    <w:rsid w:val="00E840E2"/>
    <w:rsid w:val="00E85E9B"/>
    <w:rsid w:val="00E905F6"/>
    <w:rsid w:val="00E91D58"/>
    <w:rsid w:val="00E94E09"/>
    <w:rsid w:val="00E952B9"/>
    <w:rsid w:val="00E979FB"/>
    <w:rsid w:val="00EA6729"/>
    <w:rsid w:val="00EB1375"/>
    <w:rsid w:val="00EB1F4C"/>
    <w:rsid w:val="00EB5F05"/>
    <w:rsid w:val="00ED13F4"/>
    <w:rsid w:val="00ED5AD5"/>
    <w:rsid w:val="00EE202D"/>
    <w:rsid w:val="00EF7556"/>
    <w:rsid w:val="00EF79BA"/>
    <w:rsid w:val="00F042C8"/>
    <w:rsid w:val="00F1003E"/>
    <w:rsid w:val="00F11DFA"/>
    <w:rsid w:val="00F1335A"/>
    <w:rsid w:val="00F13ADC"/>
    <w:rsid w:val="00F14A39"/>
    <w:rsid w:val="00F15EDD"/>
    <w:rsid w:val="00F23E82"/>
    <w:rsid w:val="00F26E5A"/>
    <w:rsid w:val="00F42E98"/>
    <w:rsid w:val="00F522C6"/>
    <w:rsid w:val="00F52FD4"/>
    <w:rsid w:val="00F54309"/>
    <w:rsid w:val="00F54957"/>
    <w:rsid w:val="00F61C49"/>
    <w:rsid w:val="00F6371F"/>
    <w:rsid w:val="00F70125"/>
    <w:rsid w:val="00F72996"/>
    <w:rsid w:val="00F86294"/>
    <w:rsid w:val="00F87A63"/>
    <w:rsid w:val="00F942EE"/>
    <w:rsid w:val="00FA3109"/>
    <w:rsid w:val="00FA35A1"/>
    <w:rsid w:val="00FC18B7"/>
    <w:rsid w:val="00FC2F4E"/>
    <w:rsid w:val="00FC3FDD"/>
    <w:rsid w:val="00FC4237"/>
    <w:rsid w:val="00FD79F8"/>
    <w:rsid w:val="00FD7AFD"/>
    <w:rsid w:val="00FE5617"/>
    <w:rsid w:val="00FE6D3D"/>
    <w:rsid w:val="00FF1780"/>
    <w:rsid w:val="00FF44AA"/>
    <w:rsid w:val="02AB45E1"/>
    <w:rsid w:val="13DF57CF"/>
    <w:rsid w:val="14433897"/>
    <w:rsid w:val="26CDF02A"/>
    <w:rsid w:val="27406A54"/>
    <w:rsid w:val="5F2A9468"/>
    <w:rsid w:val="6910419B"/>
    <w:rsid w:val="77AA5544"/>
    <w:rsid w:val="7AAD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DD859"/>
  <w15:docId w15:val="{9124362A-D6BF-42B9-BC48-9AA3522E5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72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57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572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style-standard-ouvrage">
    <w:name w:val="style-standard-ouvrage"/>
    <w:basedOn w:val="Normal"/>
    <w:rsid w:val="000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article-intitule">
    <w:name w:val="document-article-intitule"/>
    <w:basedOn w:val="Normal"/>
    <w:rsid w:val="000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8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83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568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68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68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8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838"/>
    <w:rPr>
      <w:b/>
      <w:bCs/>
      <w:sz w:val="20"/>
      <w:szCs w:val="20"/>
    </w:rPr>
  </w:style>
  <w:style w:type="paragraph" w:customStyle="1" w:styleId="a">
    <w:name w:val="a)"/>
    <w:basedOn w:val="Normal"/>
    <w:rsid w:val="00681472"/>
    <w:pPr>
      <w:spacing w:after="120" w:line="240" w:lineRule="auto"/>
      <w:ind w:left="425" w:hanging="425"/>
      <w:jc w:val="both"/>
    </w:pPr>
    <w:rPr>
      <w:rFonts w:ascii="Ottawa" w:eastAsia="Times New Roman" w:hAnsi="Ottawa" w:cs="Times New Roman"/>
      <w:b/>
      <w:bCs/>
      <w:sz w:val="20"/>
      <w:szCs w:val="20"/>
      <w:lang w:eastAsia="fr-FR"/>
    </w:rPr>
  </w:style>
  <w:style w:type="paragraph" w:styleId="Revision">
    <w:name w:val="Revision"/>
    <w:hidden/>
    <w:uiPriority w:val="99"/>
    <w:semiHidden/>
    <w:rsid w:val="00435F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95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E71"/>
  </w:style>
  <w:style w:type="paragraph" w:styleId="Footer">
    <w:name w:val="footer"/>
    <w:basedOn w:val="Normal"/>
    <w:link w:val="FooterChar"/>
    <w:uiPriority w:val="99"/>
    <w:unhideWhenUsed/>
    <w:rsid w:val="00795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E71"/>
  </w:style>
  <w:style w:type="table" w:styleId="TableGrid">
    <w:name w:val="Table Grid"/>
    <w:basedOn w:val="TableNormal"/>
    <w:uiPriority w:val="59"/>
    <w:rsid w:val="00E4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C0B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77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7" ma:contentTypeDescription="Create a new document." ma:contentTypeScope="" ma:versionID="7b8be8fce94189a6086d3aa5bbdab4d9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63a5af866f2afd897ed0927df5269c04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Gillia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Gillian" ma:index="24" nillable="true" ma:displayName="Gillian" ma:description="done" ma:format="Dropdown" ma:list="UserInfo" ma:SharePointGroup="0" ma:internalName="Gillia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f43f8b1-7de4-4b70-a09d-14d74af7e2d5}" ma:internalName="TaxCatchAll" ma:showField="CatchAllData" ma:web="c4310aad-d41c-471a-8d4b-290545d5ba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310aad-d41c-471a-8d4b-290545d5ba7f" xsi:nil="true"/>
    <lcf76f155ced4ddcb4097134ff3c332f xmlns="893fd4a9-69b0-4229-815d-5c6d5205746f">
      <Terms xmlns="http://schemas.microsoft.com/office/infopath/2007/PartnerControls"/>
    </lcf76f155ced4ddcb4097134ff3c332f>
    <Gillian xmlns="893fd4a9-69b0-4229-815d-5c6d5205746f">
      <UserInfo>
        <DisplayName/>
        <AccountId xsi:nil="true"/>
        <AccountType/>
      </UserInfo>
    </Gillian>
  </documentManagement>
</p:properties>
</file>

<file path=customXml/itemProps1.xml><?xml version="1.0" encoding="utf-8"?>
<ds:datastoreItem xmlns:ds="http://schemas.openxmlformats.org/officeDocument/2006/customXml" ds:itemID="{8F9DD9D0-9080-4F66-91D1-F4F7746F64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43CFBE-C35F-4B8C-9931-41970D76C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F6F185-25AE-44CD-A9E0-B65000FFBB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4FA078-93E5-4365-95EB-85BA44B901A9}">
  <ds:schemaRefs>
    <ds:schemaRef ds:uri="http://purl.org/dc/terms/"/>
    <ds:schemaRef ds:uri="c4310aad-d41c-471a-8d4b-290545d5ba7f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893fd4a9-69b0-4229-815d-5c6d5205746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with camelpox virus</dc:title>
  <dc:subject/>
  <dc:creator>Morgane Dominguez</dc:creator>
  <cp:keywords/>
  <cp:lastModifiedBy>Duncan, Britteny R - APHIS</cp:lastModifiedBy>
  <cp:revision>96</cp:revision>
  <cp:lastPrinted>2022-10-31T11:57:00Z</cp:lastPrinted>
  <dcterms:created xsi:type="dcterms:W3CDTF">2022-09-03T06:36:00Z</dcterms:created>
  <dcterms:modified xsi:type="dcterms:W3CDTF">2022-11-09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  <property fmtid="{D5CDD505-2E9C-101B-9397-08002B2CF9AE}" pid="3" name="MediaServiceImageTags">
    <vt:lpwstr/>
  </property>
</Properties>
</file>